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6DD8D29D" w:rsidR="00573D98" w:rsidRPr="00FC3F14" w:rsidRDefault="00AE53D5" w:rsidP="00FC3F14">
      <w:pPr>
        <w:pStyle w:val="Heading1"/>
      </w:pPr>
      <w:bookmarkStart w:id="0" w:name="_GoBack"/>
      <w:bookmarkEnd w:id="0"/>
      <w:r>
        <w:t xml:space="preserve">Building Better Regions Fund – Round </w:t>
      </w:r>
      <w:r w:rsidR="00DF3861">
        <w:t>Six</w:t>
      </w:r>
      <w:r>
        <w:t xml:space="preserve"> </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22021D">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22021D">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22021D">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22021D">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22021D">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22021D">
        <w:rPr>
          <w:rFonts w:ascii="Wingdings" w:hAnsi="Wingdings"/>
        </w:rPr>
      </w:r>
      <w:r w:rsidR="0022021D">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22021D">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22021D">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22021D">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41EC1B66" w:rsidR="006F6FCF" w:rsidRPr="003F7D5A" w:rsidRDefault="0022021D"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DF3861">
      <w:t>November 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documentProtection w:edit="forms"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2021D"/>
    <w:rsid w:val="002300AC"/>
    <w:rsid w:val="00244596"/>
    <w:rsid w:val="00263E00"/>
    <w:rsid w:val="002831AD"/>
    <w:rsid w:val="00285534"/>
    <w:rsid w:val="002B48EB"/>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45C21"/>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E53D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C3DE9"/>
    <w:rsid w:val="00DF3861"/>
    <w:rsid w:val="00E029B2"/>
    <w:rsid w:val="00E60FE3"/>
    <w:rsid w:val="00E72774"/>
    <w:rsid w:val="00EB54DF"/>
    <w:rsid w:val="00ED17D8"/>
    <w:rsid w:val="00F07F7D"/>
    <w:rsid w:val="00F11C75"/>
    <w:rsid w:val="00F25F29"/>
    <w:rsid w:val="00F5222B"/>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122009179-545</_dlc_DocId>
    <TaxCatchAll xmlns="2a251b7e-61e4-4816-a71f-b295a9ad20fb">
      <Value>83</Value>
      <Value>82</Value>
      <Value>3</Value>
      <Value>16487</Value>
    </TaxCatchAll>
    <_dlc_DocIdUrl xmlns="2a251b7e-61e4-4816-a71f-b295a9ad20fb">
      <Url>https://dochub/div/ausindustry/programmesprojectstaskforces/bbrf/_layouts/15/DocIdRedir.aspx?ID=YZXQVS7QACYM-1122009179-545</Url>
      <Description>YZXQVS7QACYM-1122009179-545</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Hub_RoundNumber xmlns="2a251b7e-61e4-4816-a71f-b295a9ad20fb">5</DocHub_Round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E2F0509B766545930D372FDAE955DB" ma:contentTypeVersion="16" ma:contentTypeDescription="Create a new document." ma:contentTypeScope="" ma:versionID="788e3bae3184d97266a6637d034fba2a">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c46afe3822f79fe4fd2522aa3d6a2468"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DocHub_RoundNumber"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DocHub_RoundNumber" ma:index="24" nillable="true" ma:displayName="Round Number" ma:decimals="0" ma:description="Enter in the Round number for this Programme" ma:indexed="true" ma:internalName="DocHub_RoundNumber" ma:percentage="FALSE">
      <xsd:simpleType>
        <xsd:restriction base="dms:Number"/>
      </xsd:simple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DEEBC-01AC-4AD4-B92A-EF53B09FF580}">
  <ds:schemaRefs>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3.xml><?xml version="1.0" encoding="utf-8"?>
<ds:datastoreItem xmlns:ds="http://schemas.openxmlformats.org/officeDocument/2006/customXml" ds:itemID="{039E9447-5F22-4F94-8B9D-39CA8038A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5.xml><?xml version="1.0" encoding="utf-8"?>
<ds:datastoreItem xmlns:ds="http://schemas.openxmlformats.org/officeDocument/2006/customXml" ds:itemID="{F7BA198E-D2D8-4129-813C-2CBC56240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3</Words>
  <Characters>1163</Characters>
  <Application>Microsoft Office Word</Application>
  <DocSecurity>0</DocSecurity>
  <Lines>27</Lines>
  <Paragraphs>19</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3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Dixon, Kristen</cp:lastModifiedBy>
  <cp:revision>2</cp:revision>
  <cp:lastPrinted>2020-12-15T00:03:00Z</cp:lastPrinted>
  <dcterms:created xsi:type="dcterms:W3CDTF">2021-12-08T21:22:00Z</dcterms:created>
  <dcterms:modified xsi:type="dcterms:W3CDTF">2021-12-08T2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CE2F0509B766545930D372FDAE955DB</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18a6612c-472b-462c-853d-4ca72d507dff</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